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22C35E86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D24CE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</w:t>
            </w:r>
            <w:r w:rsidR="0065566D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8</w:t>
            </w:r>
            <w:r w:rsidR="00D24CE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2</w:t>
            </w:r>
            <w:r w:rsidR="00942F1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.-</w:t>
            </w:r>
            <w:r w:rsidR="0065566D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2</w:t>
            </w:r>
            <w:r w:rsidR="00D24CE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2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447411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447411" w:rsidRPr="00553B6B" w:rsidRDefault="00447411" w:rsidP="00447411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3FC5CE93" w:rsidR="00447411" w:rsidRPr="00447411" w:rsidRDefault="00447411" w:rsidP="00447411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447411">
              <w:rPr>
                <w:rFonts w:eastAsia="Segoe UI"/>
              </w:rPr>
              <w:t xml:space="preserve">INTEGRALNI ŠARENI SENDVIČ , BRESKVA KOMAD ,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2292C6FA" w:rsidR="00447411" w:rsidRPr="00447411" w:rsidRDefault="00447411" w:rsidP="00447411">
            <w:pPr>
              <w:pStyle w:val="StandardWeb"/>
              <w:spacing w:before="0" w:beforeAutospacing="0" w:after="0" w:afterAutospacing="0"/>
              <w:jc w:val="center"/>
            </w:pPr>
            <w:r w:rsidRPr="00447411">
              <w:rPr>
                <w:rFonts w:eastAsia="Segoe UI"/>
              </w:rPr>
              <w:t>57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73E83C09" w:rsidR="00447411" w:rsidRPr="00447411" w:rsidRDefault="00447411" w:rsidP="00447411">
            <w:pPr>
              <w:pStyle w:val="StandardWeb"/>
              <w:spacing w:before="0" w:beforeAutospacing="0" w:after="0" w:afterAutospacing="0"/>
            </w:pPr>
            <w:r w:rsidRPr="00447411">
              <w:rPr>
                <w:rFonts w:eastAsia="Segoe UI"/>
              </w:rPr>
              <w:t>19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2F540F98" w:rsidR="00447411" w:rsidRPr="00447411" w:rsidRDefault="00447411" w:rsidP="00447411">
            <w:pPr>
              <w:pStyle w:val="StandardWeb"/>
              <w:spacing w:before="0" w:beforeAutospacing="0" w:after="0" w:afterAutospacing="0"/>
            </w:pPr>
            <w:r w:rsidRPr="00447411">
              <w:rPr>
                <w:rFonts w:eastAsia="Segoe UI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46E70A78" w:rsidR="00447411" w:rsidRPr="00447411" w:rsidRDefault="00447411" w:rsidP="00447411">
            <w:pPr>
              <w:pStyle w:val="StandardWeb"/>
              <w:spacing w:before="0" w:beforeAutospacing="0" w:after="0" w:afterAutospacing="0"/>
            </w:pPr>
            <w:r w:rsidRPr="00447411">
              <w:rPr>
                <w:rFonts w:eastAsia="Segoe UI"/>
              </w:rPr>
              <w:t>392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288965AD" w:rsidR="00447411" w:rsidRPr="00447411" w:rsidRDefault="00447411" w:rsidP="00447411">
            <w:pPr>
              <w:pStyle w:val="StandardWeb"/>
              <w:spacing w:before="0" w:beforeAutospacing="0" w:after="0" w:afterAutospacing="0"/>
              <w:rPr>
                <w:sz w:val="18"/>
                <w:szCs w:val="18"/>
              </w:rPr>
            </w:pPr>
            <w:r w:rsidRPr="00447411">
              <w:rPr>
                <w:rFonts w:eastAsia="Segoe UI"/>
                <w:sz w:val="18"/>
                <w:szCs w:val="18"/>
              </w:rPr>
              <w:t xml:space="preserve">Mlijeko(S), Celer(S), </w:t>
            </w:r>
            <w:proofErr w:type="spellStart"/>
            <w:r w:rsidRPr="00447411">
              <w:rPr>
                <w:rFonts w:eastAsia="Segoe UI"/>
                <w:sz w:val="18"/>
                <w:szCs w:val="18"/>
              </w:rPr>
              <w:t>Gluten</w:t>
            </w:r>
            <w:proofErr w:type="spellEnd"/>
            <w:r w:rsidRPr="00447411">
              <w:rPr>
                <w:rFonts w:eastAsia="Segoe UI"/>
                <w:sz w:val="18"/>
                <w:szCs w:val="18"/>
              </w:rPr>
              <w:t xml:space="preserve">(S), Jaja(T), </w:t>
            </w:r>
            <w:proofErr w:type="spellStart"/>
            <w:r w:rsidRPr="00447411">
              <w:rPr>
                <w:rFonts w:eastAsia="Segoe UI"/>
                <w:sz w:val="18"/>
                <w:szCs w:val="18"/>
              </w:rPr>
              <w:t>Goruščica</w:t>
            </w:r>
            <w:proofErr w:type="spellEnd"/>
            <w:r w:rsidRPr="00447411">
              <w:rPr>
                <w:rFonts w:eastAsia="Segoe UI"/>
                <w:sz w:val="18"/>
                <w:szCs w:val="18"/>
              </w:rPr>
              <w:t xml:space="preserve">(T), Soja(S), Mlijeko(T), </w:t>
            </w:r>
            <w:proofErr w:type="spellStart"/>
            <w:r w:rsidRPr="00447411">
              <w:rPr>
                <w:rFonts w:eastAsia="Segoe UI"/>
                <w:sz w:val="18"/>
                <w:szCs w:val="18"/>
              </w:rPr>
              <w:t>Orašidi</w:t>
            </w:r>
            <w:proofErr w:type="spellEnd"/>
            <w:r w:rsidRPr="00447411">
              <w:rPr>
                <w:rFonts w:eastAsia="Segoe UI"/>
                <w:sz w:val="18"/>
                <w:szCs w:val="18"/>
              </w:rPr>
              <w:t>(T), Sezam(T), Sumporni dioksid(T), Lupina(T)</w:t>
            </w:r>
          </w:p>
        </w:tc>
      </w:tr>
      <w:tr w:rsidR="0065566D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65566D" w:rsidRPr="00553B6B" w:rsidRDefault="0065566D" w:rsidP="0065566D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51706B9B" w:rsidR="0065566D" w:rsidRPr="00447411" w:rsidRDefault="0065566D" w:rsidP="0065566D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447411">
              <w:rPr>
                <w:rFonts w:eastAsia="Segoe UI"/>
              </w:rPr>
              <w:t xml:space="preserve">ZVRK SA SIROM , JABUKA KOMAD ,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60DCFB50" w:rsidR="0065566D" w:rsidRPr="00447411" w:rsidRDefault="0065566D" w:rsidP="0065566D">
            <w:pPr>
              <w:pStyle w:val="StandardWeb"/>
              <w:spacing w:before="0" w:beforeAutospacing="0" w:after="0" w:afterAutospacing="0"/>
              <w:jc w:val="center"/>
            </w:pPr>
            <w:r w:rsidRPr="00447411">
              <w:rPr>
                <w:rFonts w:eastAsia="Segoe UI"/>
              </w:rPr>
              <w:t>53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18A21C62" w:rsidR="0065566D" w:rsidRPr="00447411" w:rsidRDefault="0065566D" w:rsidP="0065566D">
            <w:pPr>
              <w:pStyle w:val="StandardWeb"/>
              <w:spacing w:before="0" w:beforeAutospacing="0" w:after="0" w:afterAutospacing="0"/>
              <w:jc w:val="center"/>
            </w:pPr>
            <w:r w:rsidRPr="00447411">
              <w:rPr>
                <w:rFonts w:eastAsia="Segoe UI"/>
              </w:rPr>
              <w:t>14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1E2799CB" w:rsidR="0065566D" w:rsidRPr="00447411" w:rsidRDefault="0065566D" w:rsidP="0065566D">
            <w:pPr>
              <w:pStyle w:val="StandardWeb"/>
              <w:spacing w:before="0" w:beforeAutospacing="0" w:after="0" w:afterAutospacing="0"/>
              <w:jc w:val="center"/>
            </w:pPr>
            <w:r w:rsidRPr="00447411">
              <w:rPr>
                <w:rFonts w:eastAsia="Segoe UI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7043D171" w:rsidR="0065566D" w:rsidRPr="00447411" w:rsidRDefault="0065566D" w:rsidP="0065566D">
            <w:pPr>
              <w:pStyle w:val="StandardWeb"/>
              <w:spacing w:before="0" w:beforeAutospacing="0" w:after="0" w:afterAutospacing="0"/>
              <w:jc w:val="center"/>
            </w:pPr>
            <w:r w:rsidRPr="00447411">
              <w:rPr>
                <w:rFonts w:eastAsia="Segoe UI"/>
              </w:rPr>
              <w:t>432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74C6CDF0" w:rsidR="0065566D" w:rsidRPr="00447411" w:rsidRDefault="0065566D" w:rsidP="0065566D">
            <w:pPr>
              <w:pStyle w:val="StandardWeb"/>
              <w:spacing w:before="0" w:beforeAutospacing="0" w:after="0" w:afterAutospacing="0"/>
              <w:rPr>
                <w:sz w:val="18"/>
                <w:szCs w:val="18"/>
              </w:rPr>
            </w:pPr>
            <w:r w:rsidRPr="00447411">
              <w:rPr>
                <w:rFonts w:eastAsia="Segoe UI"/>
                <w:sz w:val="18"/>
                <w:szCs w:val="18"/>
              </w:rPr>
              <w:t xml:space="preserve">Laktoza(S), Mlijeko(S), Jaja(S), </w:t>
            </w:r>
            <w:proofErr w:type="spellStart"/>
            <w:r w:rsidRPr="00447411">
              <w:rPr>
                <w:rFonts w:eastAsia="Segoe UI"/>
                <w:sz w:val="18"/>
                <w:szCs w:val="18"/>
              </w:rPr>
              <w:t>Gluten</w:t>
            </w:r>
            <w:proofErr w:type="spellEnd"/>
            <w:r w:rsidRPr="00447411">
              <w:rPr>
                <w:rFonts w:eastAsia="Segoe UI"/>
                <w:sz w:val="18"/>
                <w:szCs w:val="18"/>
              </w:rPr>
              <w:t xml:space="preserve">(T), </w:t>
            </w:r>
            <w:proofErr w:type="spellStart"/>
            <w:r w:rsidRPr="00447411">
              <w:rPr>
                <w:rFonts w:eastAsia="Segoe UI"/>
                <w:sz w:val="18"/>
                <w:szCs w:val="18"/>
              </w:rPr>
              <w:t>Gluten</w:t>
            </w:r>
            <w:proofErr w:type="spellEnd"/>
            <w:r w:rsidRPr="00447411">
              <w:rPr>
                <w:rFonts w:eastAsia="Segoe UI"/>
                <w:sz w:val="18"/>
                <w:szCs w:val="18"/>
              </w:rPr>
              <w:t>(S), Jaja(T), Mlijeko(T), Mlijeko(S)</w:t>
            </w:r>
          </w:p>
        </w:tc>
      </w:tr>
      <w:tr w:rsidR="00447411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447411" w:rsidRPr="00553B6B" w:rsidRDefault="00447411" w:rsidP="00447411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4477CC1B" w:rsidR="00447411" w:rsidRPr="00447411" w:rsidRDefault="00447411" w:rsidP="00447411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447411">
              <w:rPr>
                <w:rFonts w:eastAsia="Segoe UI"/>
              </w:rPr>
              <w:t xml:space="preserve">JABUKA KOMAD , KUPUS SALATA , PEČENA PILETINA S NJOKIMA U UMAKU OD ŠPIN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42DE047F" w:rsidR="00447411" w:rsidRPr="00447411" w:rsidRDefault="00447411" w:rsidP="00447411">
            <w:pPr>
              <w:pStyle w:val="StandardWeb"/>
              <w:spacing w:before="0" w:beforeAutospacing="0" w:after="0" w:afterAutospacing="0"/>
              <w:jc w:val="center"/>
            </w:pPr>
            <w:r w:rsidRPr="00447411">
              <w:rPr>
                <w:rFonts w:eastAsia="Segoe UI"/>
              </w:rPr>
              <w:t>50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5A5F4A10" w:rsidR="00447411" w:rsidRPr="00447411" w:rsidRDefault="00447411" w:rsidP="00447411">
            <w:pPr>
              <w:pStyle w:val="StandardWeb"/>
              <w:spacing w:before="0" w:beforeAutospacing="0" w:after="0" w:afterAutospacing="0"/>
              <w:jc w:val="center"/>
            </w:pPr>
            <w:r w:rsidRPr="00447411">
              <w:rPr>
                <w:rFonts w:eastAsia="Segoe UI"/>
              </w:rPr>
              <w:t>18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14A91E0F" w:rsidR="00447411" w:rsidRPr="00447411" w:rsidRDefault="00447411" w:rsidP="00447411">
            <w:pPr>
              <w:pStyle w:val="StandardWeb"/>
              <w:spacing w:before="0" w:beforeAutospacing="0" w:after="0" w:afterAutospacing="0"/>
              <w:jc w:val="center"/>
            </w:pPr>
            <w:r w:rsidRPr="00447411">
              <w:rPr>
                <w:rFonts w:eastAsia="Segoe UI"/>
              </w:rPr>
              <w:t>2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36F2DB8C" w:rsidR="00447411" w:rsidRPr="00447411" w:rsidRDefault="00447411" w:rsidP="00447411">
            <w:pPr>
              <w:pStyle w:val="StandardWeb"/>
              <w:spacing w:before="0" w:beforeAutospacing="0" w:after="0" w:afterAutospacing="0"/>
              <w:jc w:val="center"/>
            </w:pPr>
            <w:r w:rsidRPr="00447411">
              <w:rPr>
                <w:rFonts w:eastAsia="Segoe UI"/>
              </w:rPr>
              <w:t>46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1DDD693F" w:rsidR="00447411" w:rsidRPr="00447411" w:rsidRDefault="00447411" w:rsidP="00447411">
            <w:pPr>
              <w:pStyle w:val="StandardWeb"/>
              <w:spacing w:before="0" w:beforeAutospacing="0" w:after="0" w:afterAutospacing="0"/>
              <w:rPr>
                <w:sz w:val="18"/>
                <w:szCs w:val="18"/>
              </w:rPr>
            </w:pPr>
            <w:r w:rsidRPr="00447411">
              <w:rPr>
                <w:rFonts w:eastAsia="Segoe UI"/>
                <w:sz w:val="18"/>
                <w:szCs w:val="18"/>
              </w:rPr>
              <w:t xml:space="preserve">Celer(T), </w:t>
            </w:r>
            <w:proofErr w:type="spellStart"/>
            <w:r w:rsidRPr="00447411">
              <w:rPr>
                <w:rFonts w:eastAsia="Segoe UI"/>
                <w:sz w:val="18"/>
                <w:szCs w:val="18"/>
              </w:rPr>
              <w:t>Gluten</w:t>
            </w:r>
            <w:proofErr w:type="spellEnd"/>
            <w:r w:rsidRPr="00447411">
              <w:rPr>
                <w:rFonts w:eastAsia="Segoe UI"/>
                <w:sz w:val="18"/>
                <w:szCs w:val="18"/>
              </w:rPr>
              <w:t xml:space="preserve">(T), Laktoza(S), Mlijeko(S), </w:t>
            </w:r>
            <w:proofErr w:type="spellStart"/>
            <w:r w:rsidRPr="00447411">
              <w:rPr>
                <w:rFonts w:eastAsia="Segoe UI"/>
                <w:sz w:val="18"/>
                <w:szCs w:val="18"/>
              </w:rPr>
              <w:t>Gluten</w:t>
            </w:r>
            <w:proofErr w:type="spellEnd"/>
            <w:r w:rsidRPr="00447411">
              <w:rPr>
                <w:rFonts w:eastAsia="Segoe UI"/>
                <w:sz w:val="18"/>
                <w:szCs w:val="18"/>
              </w:rPr>
              <w:t>(S), Jaja(T), Soja(T), Mlijeko(T)</w:t>
            </w:r>
          </w:p>
        </w:tc>
      </w:tr>
      <w:tr w:rsidR="00447411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447411" w:rsidRPr="00553B6B" w:rsidRDefault="00447411" w:rsidP="00447411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41389235" w:rsidR="00447411" w:rsidRPr="00447411" w:rsidRDefault="00447411" w:rsidP="00447411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SALATA KRASTAVCI </w:t>
            </w:r>
            <w:proofErr w:type="gramStart"/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>KISELI ,</w:t>
            </w:r>
            <w:proofErr w:type="gramEnd"/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 MANDARINE DVIJE , TJESTENINA S MLJEVENIM JUNEĆIM MES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324DE042" w:rsidR="00447411" w:rsidRPr="00447411" w:rsidRDefault="00447411" w:rsidP="0044741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70A1181E" w:rsidR="00447411" w:rsidRPr="00447411" w:rsidRDefault="00447411" w:rsidP="0044741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>17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6F27366D" w:rsidR="00447411" w:rsidRPr="00447411" w:rsidRDefault="00447411" w:rsidP="0044741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4E5FD36E" w:rsidR="00447411" w:rsidRPr="00447411" w:rsidRDefault="00447411" w:rsidP="0044741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4D3F0916" w:rsidR="00447411" w:rsidRPr="00447411" w:rsidRDefault="00447411" w:rsidP="00447411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Goruščica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S), Gluten(S), </w:t>
            </w: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Celer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(T), Gluten(T)</w:t>
            </w:r>
          </w:p>
        </w:tc>
      </w:tr>
      <w:tr w:rsidR="0065566D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65566D" w:rsidRPr="00553B6B" w:rsidRDefault="0065566D" w:rsidP="0065566D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709ECD80" w:rsidR="0065566D" w:rsidRPr="00447411" w:rsidRDefault="0065566D" w:rsidP="0065566D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KROASAN, NARANČA </w:t>
            </w:r>
            <w:proofErr w:type="gramStart"/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>KOMAD ,</w:t>
            </w:r>
            <w:proofErr w:type="gramEnd"/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 xml:space="preserve">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173E902E" w:rsidR="0065566D" w:rsidRPr="00447411" w:rsidRDefault="0065566D" w:rsidP="0065566D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>53.0</w:t>
            </w:r>
            <w:bookmarkStart w:id="1" w:name="_GoBack"/>
            <w:bookmarkEnd w:id="1"/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562DF5AC" w:rsidR="0065566D" w:rsidRPr="00447411" w:rsidRDefault="0065566D" w:rsidP="0065566D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>12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3C36B3D5" w:rsidR="0065566D" w:rsidRPr="00447411" w:rsidRDefault="0065566D" w:rsidP="0065566D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>15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199DBEE2" w:rsidR="0065566D" w:rsidRPr="00447411" w:rsidRDefault="0065566D" w:rsidP="0065566D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47411">
              <w:rPr>
                <w:rFonts w:ascii="Times New Roman" w:eastAsia="Segoe UI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53B0A909" w:rsidR="0065566D" w:rsidRPr="00447411" w:rsidRDefault="0065566D" w:rsidP="0065566D">
            <w:pPr>
              <w:spacing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Celer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Gluten(S), </w:t>
            </w: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Jaja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S), </w:t>
            </w: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Goruščica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Sezam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Sumporni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dioksid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Lupina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Kikiriki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Soja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Mlijeko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S), </w:t>
            </w: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Riba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Orašidi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 xml:space="preserve">(T), </w:t>
            </w:r>
            <w:proofErr w:type="spellStart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Mlijeko</w:t>
            </w:r>
            <w:proofErr w:type="spellEnd"/>
            <w:r w:rsidRPr="00447411">
              <w:rPr>
                <w:rFonts w:ascii="Times New Roman" w:eastAsia="Segoe UI" w:hAnsi="Times New Roman" w:cs="Times New Roman"/>
                <w:sz w:val="18"/>
                <w:szCs w:val="18"/>
              </w:rPr>
              <w:t>(S)</w:t>
            </w:r>
          </w:p>
        </w:tc>
      </w:tr>
      <w:bookmarkEnd w:id="0"/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2DE99" w14:textId="77777777" w:rsidR="00A605C2" w:rsidRDefault="00A605C2">
      <w:pPr>
        <w:spacing w:line="240" w:lineRule="auto"/>
      </w:pPr>
      <w:r>
        <w:separator/>
      </w:r>
    </w:p>
  </w:endnote>
  <w:endnote w:type="continuationSeparator" w:id="0">
    <w:p w14:paraId="105F3DCB" w14:textId="77777777" w:rsidR="00A605C2" w:rsidRDefault="00A605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ACC8A4" w14:textId="77777777" w:rsidR="00A605C2" w:rsidRDefault="00A605C2">
      <w:pPr>
        <w:spacing w:line="240" w:lineRule="auto"/>
      </w:pPr>
      <w:r>
        <w:separator/>
      </w:r>
    </w:p>
  </w:footnote>
  <w:footnote w:type="continuationSeparator" w:id="0">
    <w:p w14:paraId="633249B6" w14:textId="77777777" w:rsidR="00A605C2" w:rsidRDefault="00A605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47411"/>
    <w:rsid w:val="00494AFA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5566D"/>
    <w:rsid w:val="006637EF"/>
    <w:rsid w:val="006820AC"/>
    <w:rsid w:val="006A62C9"/>
    <w:rsid w:val="006D0738"/>
    <w:rsid w:val="006D56C2"/>
    <w:rsid w:val="006F7F7B"/>
    <w:rsid w:val="00727AE1"/>
    <w:rsid w:val="007408D1"/>
    <w:rsid w:val="00753907"/>
    <w:rsid w:val="00756F5F"/>
    <w:rsid w:val="007648DD"/>
    <w:rsid w:val="00785D8A"/>
    <w:rsid w:val="007A422C"/>
    <w:rsid w:val="007A4DCE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2F15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05C2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510BA"/>
    <w:rsid w:val="00C7467B"/>
    <w:rsid w:val="00CB6F1F"/>
    <w:rsid w:val="00D24CEB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8215BBE-8D5E-4C53-8A98-2C9173F49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16</cp:revision>
  <cp:lastPrinted>2022-09-30T10:10:00Z</cp:lastPrinted>
  <dcterms:created xsi:type="dcterms:W3CDTF">2023-09-05T07:31:00Z</dcterms:created>
  <dcterms:modified xsi:type="dcterms:W3CDTF">2023-12-15T10:39:00Z</dcterms:modified>
</cp:coreProperties>
</file>